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right" w:tblpY="128"/>
        <w:tblW w:w="86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10"/>
        <w:gridCol w:w="1620"/>
        <w:gridCol w:w="1530"/>
        <w:gridCol w:w="1890"/>
        <w:gridCol w:w="1890"/>
      </w:tblGrid>
      <w:tr w:rsidR="00FE1EBD" w:rsidRPr="009F356E" w14:paraId="7F124E7C" w14:textId="77777777" w:rsidTr="003D0F62">
        <w:trPr>
          <w:trHeight w:val="437"/>
          <w:tblHeader/>
        </w:trPr>
        <w:tc>
          <w:tcPr>
            <w:tcW w:w="8640" w:type="dxa"/>
            <w:gridSpan w:val="5"/>
            <w:tcBorders>
              <w:top w:val="single" w:sz="12" w:space="0" w:color="00B0F0"/>
              <w:left w:val="nil"/>
              <w:bottom w:val="nil"/>
              <w:right w:val="nil"/>
            </w:tcBorders>
            <w:shd w:val="clear" w:color="auto" w:fill="E1FFFF"/>
          </w:tcPr>
          <w:p w14:paraId="43ED3B8C" w14:textId="5A45C148" w:rsidR="00FE1EBD" w:rsidRPr="009F356E" w:rsidRDefault="00BB7C33" w:rsidP="003D0F62">
            <w:pPr>
              <w:pStyle w:val="MDPI42tablebody"/>
              <w:spacing w:line="360" w:lineRule="auto"/>
              <w:ind w:right="-264"/>
              <w:jc w:val="left"/>
              <w:rPr>
                <w:rFonts w:asciiTheme="majorBidi" w:hAnsiTheme="majorBidi" w:cstheme="majorBidi"/>
                <w:b/>
                <w:iCs/>
                <w:color w:val="auto"/>
                <w:szCs w:val="22"/>
              </w:rPr>
            </w:pPr>
            <w:r w:rsidRPr="002C25AE">
              <w:rPr>
                <w:rFonts w:asciiTheme="majorBidi" w:hAnsiTheme="majorBidi" w:cstheme="majorBidi"/>
                <w:b/>
                <w:iCs/>
                <w:color w:val="00B0F0"/>
                <w:szCs w:val="22"/>
              </w:rPr>
              <w:t xml:space="preserve">Table </w:t>
            </w:r>
            <w:r>
              <w:rPr>
                <w:rFonts w:asciiTheme="majorBidi" w:hAnsiTheme="majorBidi" w:cstheme="majorBidi"/>
                <w:b/>
                <w:iCs/>
                <w:color w:val="00B0F0"/>
                <w:szCs w:val="22"/>
              </w:rPr>
              <w:t>S</w:t>
            </w:r>
            <w:r w:rsidR="001F2E3D">
              <w:rPr>
                <w:rFonts w:asciiTheme="majorBidi" w:hAnsiTheme="majorBidi" w:cstheme="majorBidi"/>
                <w:b/>
                <w:iCs/>
                <w:color w:val="00B0F0"/>
                <w:szCs w:val="22"/>
              </w:rPr>
              <w:t>4</w:t>
            </w:r>
            <w:r w:rsidRPr="002C25AE">
              <w:rPr>
                <w:rFonts w:asciiTheme="majorBidi" w:hAnsiTheme="majorBidi" w:cstheme="majorBidi"/>
                <w:b/>
                <w:iCs/>
                <w:color w:val="00B0F0"/>
                <w:szCs w:val="22"/>
              </w:rPr>
              <w:t xml:space="preserve">. </w:t>
            </w:r>
            <w:r w:rsidRPr="002C25AE">
              <w:rPr>
                <w:rFonts w:asciiTheme="majorBidi" w:eastAsiaTheme="minorEastAsia" w:hAnsiTheme="majorBidi" w:cstheme="majorBidi"/>
                <w:b/>
                <w:iCs/>
                <w:color w:val="auto"/>
                <w:szCs w:val="22"/>
                <w:lang w:eastAsia="ko-KR"/>
              </w:rPr>
              <w:t>Robustness to Occlusion and Noise</w:t>
            </w:r>
          </w:p>
        </w:tc>
      </w:tr>
      <w:tr w:rsidR="00FE1EBD" w:rsidRPr="009F356E" w14:paraId="07D629EA" w14:textId="77777777" w:rsidTr="003D0F62">
        <w:trPr>
          <w:trHeight w:val="437"/>
          <w:tblHeader/>
        </w:trPr>
        <w:tc>
          <w:tcPr>
            <w:tcW w:w="1710" w:type="dxa"/>
            <w:tcBorders>
              <w:top w:val="single" w:sz="12" w:space="0" w:color="00B0F0"/>
              <w:left w:val="nil"/>
              <w:bottom w:val="nil"/>
              <w:right w:val="nil"/>
            </w:tcBorders>
            <w:vAlign w:val="center"/>
            <w:hideMark/>
          </w:tcPr>
          <w:p w14:paraId="7C59E913" w14:textId="77777777" w:rsidR="00FE1EBD" w:rsidRPr="009F356E" w:rsidRDefault="00FE1EBD" w:rsidP="003D0F62">
            <w:pPr>
              <w:pStyle w:val="MDPI42tablebody"/>
              <w:spacing w:line="360" w:lineRule="auto"/>
              <w:ind w:left="-108"/>
              <w:rPr>
                <w:rFonts w:ascii="Times New Roman" w:eastAsia="Arial" w:hAnsi="Times New Roman"/>
                <w:color w:val="auto"/>
                <w:lang w:eastAsia="en-US" w:bidi="ar-SA"/>
              </w:rPr>
            </w:pPr>
            <w:r w:rsidRPr="009F356E">
              <w:rPr>
                <w:rFonts w:ascii="Times New Roman" w:eastAsia="Arial" w:hAnsi="Times New Roman"/>
                <w:b/>
                <w:bCs/>
                <w:color w:val="auto"/>
                <w:lang w:eastAsia="en-US" w:bidi="ar-SA"/>
              </w:rPr>
              <w:t>Dataset</w:t>
            </w:r>
          </w:p>
        </w:tc>
        <w:tc>
          <w:tcPr>
            <w:tcW w:w="1620" w:type="dxa"/>
            <w:tcBorders>
              <w:top w:val="single" w:sz="12" w:space="0" w:color="00B0F0"/>
              <w:left w:val="nil"/>
              <w:bottom w:val="nil"/>
              <w:right w:val="nil"/>
            </w:tcBorders>
            <w:vAlign w:val="center"/>
            <w:hideMark/>
          </w:tcPr>
          <w:p w14:paraId="204F6BD3" w14:textId="77777777" w:rsidR="00FE1EBD" w:rsidRPr="009F356E" w:rsidRDefault="00FE1EBD" w:rsidP="003D0F62">
            <w:pPr>
              <w:pStyle w:val="MDPI42tablebody"/>
              <w:spacing w:line="360" w:lineRule="auto"/>
              <w:ind w:left="-108"/>
              <w:rPr>
                <w:rFonts w:ascii="Times New Roman" w:eastAsia="Arial" w:hAnsi="Times New Roman"/>
                <w:color w:val="auto"/>
                <w:lang w:eastAsia="en-US" w:bidi="ar-SA"/>
              </w:rPr>
            </w:pPr>
            <w:r w:rsidRPr="009F356E">
              <w:rPr>
                <w:rFonts w:ascii="Times New Roman" w:eastAsia="Arial" w:hAnsi="Times New Roman"/>
                <w:b/>
                <w:bCs/>
                <w:color w:val="auto"/>
                <w:lang w:eastAsia="en-US" w:bidi="ar-SA"/>
              </w:rPr>
              <w:t>Condition</w:t>
            </w:r>
          </w:p>
        </w:tc>
        <w:tc>
          <w:tcPr>
            <w:tcW w:w="1530" w:type="dxa"/>
            <w:tcBorders>
              <w:top w:val="single" w:sz="12" w:space="0" w:color="00B0F0"/>
              <w:left w:val="nil"/>
              <w:bottom w:val="nil"/>
              <w:right w:val="nil"/>
            </w:tcBorders>
            <w:vAlign w:val="center"/>
            <w:hideMark/>
          </w:tcPr>
          <w:p w14:paraId="21E8431D" w14:textId="77777777" w:rsidR="00FE1EBD" w:rsidRPr="009F356E" w:rsidRDefault="00FE1EBD" w:rsidP="003D0F62">
            <w:pPr>
              <w:pStyle w:val="MDPI42tablebody"/>
              <w:spacing w:line="360" w:lineRule="auto"/>
              <w:ind w:left="-108"/>
              <w:rPr>
                <w:rFonts w:ascii="Times New Roman" w:eastAsia="Arial" w:hAnsi="Times New Roman"/>
                <w:color w:val="auto"/>
                <w:lang w:eastAsia="en-US" w:bidi="ar-SA"/>
              </w:rPr>
            </w:pPr>
            <w:r w:rsidRPr="009F356E">
              <w:rPr>
                <w:rFonts w:ascii="Times New Roman" w:eastAsia="Arial" w:hAnsi="Times New Roman"/>
                <w:b/>
                <w:bCs/>
                <w:color w:val="auto"/>
                <w:lang w:eastAsia="en-US" w:bidi="ar-SA"/>
              </w:rPr>
              <w:t>Accuracy (%)</w:t>
            </w:r>
          </w:p>
        </w:tc>
        <w:tc>
          <w:tcPr>
            <w:tcW w:w="1890" w:type="dxa"/>
            <w:tcBorders>
              <w:top w:val="single" w:sz="12" w:space="0" w:color="00B0F0"/>
              <w:left w:val="nil"/>
              <w:bottom w:val="nil"/>
              <w:right w:val="nil"/>
            </w:tcBorders>
            <w:vAlign w:val="center"/>
          </w:tcPr>
          <w:p w14:paraId="6663719F" w14:textId="77777777" w:rsidR="00FE1EBD" w:rsidRPr="009F356E" w:rsidRDefault="00FE1EBD" w:rsidP="003D0F62">
            <w:pPr>
              <w:pStyle w:val="MDPI42tablebody"/>
              <w:spacing w:line="360" w:lineRule="auto"/>
              <w:ind w:left="-108"/>
              <w:rPr>
                <w:rFonts w:ascii="Times New Roman" w:eastAsia="Arial" w:hAnsi="Times New Roman"/>
                <w:color w:val="auto"/>
                <w:lang w:eastAsia="en-US" w:bidi="ar-SA"/>
              </w:rPr>
            </w:pPr>
            <w:r w:rsidRPr="009F356E">
              <w:rPr>
                <w:rFonts w:ascii="Times New Roman" w:eastAsia="Arial" w:hAnsi="Times New Roman"/>
                <w:b/>
                <w:bCs/>
                <w:color w:val="auto"/>
                <w:lang w:eastAsia="en-US" w:bidi="ar-SA"/>
              </w:rPr>
              <w:t>F1-Score</w:t>
            </w:r>
          </w:p>
        </w:tc>
        <w:tc>
          <w:tcPr>
            <w:tcW w:w="1890" w:type="dxa"/>
            <w:tcBorders>
              <w:top w:val="single" w:sz="12" w:space="0" w:color="00B0F0"/>
              <w:left w:val="nil"/>
              <w:bottom w:val="nil"/>
              <w:right w:val="nil"/>
            </w:tcBorders>
            <w:vAlign w:val="center"/>
            <w:hideMark/>
          </w:tcPr>
          <w:p w14:paraId="100AC28C" w14:textId="77777777" w:rsidR="00FE1EBD" w:rsidRPr="009F356E" w:rsidRDefault="00FE1EBD" w:rsidP="003D0F62">
            <w:pPr>
              <w:pStyle w:val="MDPI42tablebody"/>
              <w:spacing w:line="360" w:lineRule="auto"/>
              <w:ind w:left="-108"/>
              <w:rPr>
                <w:rFonts w:ascii="Times New Roman" w:eastAsia="Arial" w:hAnsi="Times New Roman"/>
                <w:color w:val="auto"/>
                <w:lang w:eastAsia="en-US" w:bidi="ar-SA"/>
              </w:rPr>
            </w:pPr>
            <w:r w:rsidRPr="009F356E">
              <w:rPr>
                <w:rFonts w:ascii="Times New Roman" w:eastAsia="Arial" w:hAnsi="Times New Roman"/>
                <w:b/>
                <w:bCs/>
                <w:color w:val="auto"/>
                <w:lang w:eastAsia="en-US" w:bidi="ar-SA"/>
              </w:rPr>
              <w:t>Performance Drop (%)</w:t>
            </w:r>
          </w:p>
        </w:tc>
      </w:tr>
      <w:tr w:rsidR="00FE1EBD" w:rsidRPr="009F356E" w14:paraId="05E49BE5" w14:textId="77777777" w:rsidTr="003D0F62">
        <w:trPr>
          <w:trHeight w:val="183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129A33" w14:textId="77777777" w:rsidR="00FE1EBD" w:rsidRPr="009F356E" w:rsidRDefault="00FE1EBD" w:rsidP="003D0F62">
            <w:pPr>
              <w:spacing w:line="3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SBU Interaction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B26619" w14:textId="77777777" w:rsidR="00FE1EBD" w:rsidRPr="009F356E" w:rsidRDefault="00FE1EBD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No Occlusio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03C989" w14:textId="77777777" w:rsidR="00FE1EBD" w:rsidRPr="009F356E" w:rsidRDefault="00FE1EBD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88.25%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5781A9" w14:textId="77777777" w:rsidR="00FE1EBD" w:rsidRPr="009F356E" w:rsidRDefault="00FE1EBD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15F1A9" w14:textId="77777777" w:rsidR="00FE1EBD" w:rsidRPr="009F356E" w:rsidRDefault="00FE1EBD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FE1EBD" w:rsidRPr="009F356E" w14:paraId="7E8CB685" w14:textId="77777777" w:rsidTr="003D0F62">
        <w:trPr>
          <w:trHeight w:val="183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3D4159" w14:textId="77777777" w:rsidR="00FE1EBD" w:rsidRPr="009F356E" w:rsidRDefault="00FE1EBD" w:rsidP="003D0F62">
            <w:pPr>
              <w:spacing w:line="3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SBU Interaction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00C869" w14:textId="77777777" w:rsidR="00FE1EBD" w:rsidRPr="009F356E" w:rsidRDefault="00FE1EBD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30% Occlusio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155ADE" w14:textId="77777777" w:rsidR="00FE1EBD" w:rsidRPr="009F356E" w:rsidRDefault="00FE1EBD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84.10%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4BDC7A" w14:textId="77777777" w:rsidR="00FE1EBD" w:rsidRPr="009F356E" w:rsidRDefault="00FE1EBD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560865" w14:textId="77777777" w:rsidR="00FE1EBD" w:rsidRPr="009F356E" w:rsidRDefault="00FE1EBD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-4.15%</w:t>
            </w:r>
          </w:p>
        </w:tc>
      </w:tr>
      <w:tr w:rsidR="00FE1EBD" w:rsidRPr="009F356E" w14:paraId="6B734AE4" w14:textId="77777777" w:rsidTr="003D0F62">
        <w:trPr>
          <w:trHeight w:val="183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43167B" w14:textId="77777777" w:rsidR="00FE1EBD" w:rsidRPr="009F356E" w:rsidRDefault="00FE1EBD" w:rsidP="003D0F62">
            <w:pPr>
              <w:spacing w:line="3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SBU Interaction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C26AC9" w14:textId="77777777" w:rsidR="00FE1EBD" w:rsidRPr="009F356E" w:rsidRDefault="00FE1EBD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50% Occlusio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8795D5" w14:textId="77777777" w:rsidR="00FE1EBD" w:rsidRPr="009F356E" w:rsidRDefault="00FE1EBD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80.25%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BED09" w14:textId="77777777" w:rsidR="00FE1EBD" w:rsidRPr="009F356E" w:rsidRDefault="00FE1EBD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115840" w14:textId="77777777" w:rsidR="00FE1EBD" w:rsidRPr="009F356E" w:rsidRDefault="00FE1EBD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-8.00%</w:t>
            </w:r>
          </w:p>
        </w:tc>
      </w:tr>
      <w:tr w:rsidR="00FE1EBD" w:rsidRPr="009F356E" w14:paraId="2164549E" w14:textId="77777777" w:rsidTr="003D0F62">
        <w:trPr>
          <w:trHeight w:val="183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0CFD25" w14:textId="77777777" w:rsidR="00FE1EBD" w:rsidRPr="009F356E" w:rsidRDefault="00FE1EBD" w:rsidP="003D0F62">
            <w:pPr>
              <w:spacing w:line="3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SBU Interaction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85912" w14:textId="77777777" w:rsidR="00FE1EBD" w:rsidRPr="009F356E" w:rsidRDefault="00FE1EBD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No Nois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DDF35" w14:textId="77777777" w:rsidR="00FE1EBD" w:rsidRPr="009F356E" w:rsidRDefault="00FE1EBD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88.25%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48BBAA" w14:textId="77777777" w:rsidR="00FE1EBD" w:rsidRPr="009F356E" w:rsidRDefault="00FE1EBD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42034" w14:textId="77777777" w:rsidR="00FE1EBD" w:rsidRPr="009F356E" w:rsidRDefault="00FE1EBD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FE1EBD" w:rsidRPr="002F10DD" w14:paraId="0CCEAF20" w14:textId="77777777" w:rsidTr="003D0F62">
        <w:trPr>
          <w:trHeight w:val="99"/>
        </w:trPr>
        <w:tc>
          <w:tcPr>
            <w:tcW w:w="1710" w:type="dxa"/>
            <w:tcBorders>
              <w:top w:val="nil"/>
              <w:left w:val="nil"/>
              <w:bottom w:val="single" w:sz="12" w:space="0" w:color="00B0F0"/>
              <w:right w:val="nil"/>
            </w:tcBorders>
            <w:vAlign w:val="center"/>
            <w:hideMark/>
          </w:tcPr>
          <w:p w14:paraId="210EF031" w14:textId="77777777" w:rsidR="00FE1EBD" w:rsidRPr="009F356E" w:rsidRDefault="00FE1EBD" w:rsidP="003D0F62">
            <w:pPr>
              <w:spacing w:line="3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SBU Interacti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12" w:space="0" w:color="00B0F0"/>
              <w:right w:val="nil"/>
            </w:tcBorders>
            <w:vAlign w:val="center"/>
          </w:tcPr>
          <w:p w14:paraId="55214385" w14:textId="77777777" w:rsidR="00FE1EBD" w:rsidRPr="009F356E" w:rsidRDefault="00FE1EBD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Synthetic Noise (10%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12" w:space="0" w:color="00B0F0"/>
              <w:right w:val="nil"/>
            </w:tcBorders>
            <w:vAlign w:val="center"/>
          </w:tcPr>
          <w:p w14:paraId="7828163C" w14:textId="77777777" w:rsidR="00FE1EBD" w:rsidRPr="009F356E" w:rsidRDefault="00FE1EBD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85.00%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12" w:space="0" w:color="00B0F0"/>
              <w:right w:val="nil"/>
            </w:tcBorders>
            <w:vAlign w:val="center"/>
          </w:tcPr>
          <w:p w14:paraId="34EA0298" w14:textId="77777777" w:rsidR="00FE1EBD" w:rsidRPr="009F356E" w:rsidRDefault="00FE1EBD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12" w:space="0" w:color="00B0F0"/>
              <w:right w:val="nil"/>
            </w:tcBorders>
            <w:vAlign w:val="center"/>
          </w:tcPr>
          <w:p w14:paraId="1072525F" w14:textId="77777777" w:rsidR="00FE1EBD" w:rsidRPr="009F356E" w:rsidRDefault="00FE1EBD" w:rsidP="003D0F62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356E">
              <w:rPr>
                <w:rFonts w:ascii="Times New Roman" w:hAnsi="Times New Roman" w:cs="Times New Roman"/>
                <w:sz w:val="20"/>
                <w:szCs w:val="20"/>
              </w:rPr>
              <w:t>-3.25%</w:t>
            </w:r>
          </w:p>
        </w:tc>
      </w:tr>
    </w:tbl>
    <w:p w14:paraId="32B1AEB4" w14:textId="77777777" w:rsidR="004B6D4E" w:rsidRDefault="004B6D4E"/>
    <w:sectPr w:rsidR="004B6D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SxMDU0MLIwNTY3sTBU0lEKTi0uzszPAykwqgUA2VSlrywAAAA="/>
  </w:docVars>
  <w:rsids>
    <w:rsidRoot w:val="00BF420A"/>
    <w:rsid w:val="00036391"/>
    <w:rsid w:val="001F2E3D"/>
    <w:rsid w:val="003F3B99"/>
    <w:rsid w:val="004B6D4E"/>
    <w:rsid w:val="004D6FF8"/>
    <w:rsid w:val="009F356E"/>
    <w:rsid w:val="00AB7B41"/>
    <w:rsid w:val="00B203D6"/>
    <w:rsid w:val="00BB7C33"/>
    <w:rsid w:val="00BF420A"/>
    <w:rsid w:val="00FB5F45"/>
    <w:rsid w:val="00FE1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88828"/>
  <w15:chartTrackingRefBased/>
  <w15:docId w15:val="{CD7FB996-C8FC-4F58-BFC0-5435CEA6A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20A"/>
    <w:pPr>
      <w:spacing w:after="0" w:line="276" w:lineRule="auto"/>
      <w:contextualSpacing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420A"/>
    <w:pPr>
      <w:keepNext/>
      <w:keepLines/>
      <w:spacing w:before="360" w:after="80" w:line="259" w:lineRule="auto"/>
      <w:contextualSpacing w:val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420A"/>
    <w:pPr>
      <w:keepNext/>
      <w:keepLines/>
      <w:spacing w:before="160" w:after="80" w:line="259" w:lineRule="auto"/>
      <w:contextualSpacing w:val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F420A"/>
    <w:pPr>
      <w:keepNext/>
      <w:keepLines/>
      <w:spacing w:before="160" w:after="80" w:line="259" w:lineRule="auto"/>
      <w:contextualSpacing w:val="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F420A"/>
    <w:pPr>
      <w:keepNext/>
      <w:keepLines/>
      <w:spacing w:before="80" w:after="40" w:line="259" w:lineRule="auto"/>
      <w:contextualSpacing w:val="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420A"/>
    <w:pPr>
      <w:keepNext/>
      <w:keepLines/>
      <w:spacing w:before="80" w:after="40" w:line="259" w:lineRule="auto"/>
      <w:contextualSpacing w:val="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420A"/>
    <w:pPr>
      <w:keepNext/>
      <w:keepLines/>
      <w:spacing w:before="40" w:line="259" w:lineRule="auto"/>
      <w:contextualSpacing w:val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420A"/>
    <w:pPr>
      <w:keepNext/>
      <w:keepLines/>
      <w:spacing w:before="40" w:line="259" w:lineRule="auto"/>
      <w:contextualSpacing w:val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420A"/>
    <w:pPr>
      <w:keepNext/>
      <w:keepLines/>
      <w:spacing w:line="259" w:lineRule="auto"/>
      <w:contextualSpacing w:val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420A"/>
    <w:pPr>
      <w:keepNext/>
      <w:keepLines/>
      <w:spacing w:line="259" w:lineRule="auto"/>
      <w:contextualSpacing w:val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420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42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F420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F420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420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420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420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420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420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F420A"/>
    <w:pPr>
      <w:spacing w:after="80" w:line="240" w:lineRule="auto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42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420A"/>
    <w:pPr>
      <w:numPr>
        <w:ilvl w:val="1"/>
      </w:numPr>
      <w:spacing w:after="160" w:line="259" w:lineRule="auto"/>
      <w:contextualSpacing w:val="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F420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F420A"/>
    <w:pPr>
      <w:spacing w:before="160" w:after="160" w:line="259" w:lineRule="auto"/>
      <w:contextualSpacing w:val="0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F420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F420A"/>
    <w:pPr>
      <w:spacing w:after="160" w:line="259" w:lineRule="auto"/>
      <w:ind w:left="720"/>
    </w:pPr>
    <w:rPr>
      <w:rFonts w:asciiTheme="minorHAnsi" w:eastAsiaTheme="minorHAnsi" w:hAnsiTheme="minorHAnsi" w:cstheme="minorBidi"/>
    </w:rPr>
  </w:style>
  <w:style w:type="character" w:styleId="IntenseEmphasis">
    <w:name w:val="Intense Emphasis"/>
    <w:basedOn w:val="DefaultParagraphFont"/>
    <w:uiPriority w:val="21"/>
    <w:qFormat/>
    <w:rsid w:val="00BF420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F420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contextualSpacing w:val="0"/>
      <w:jc w:val="center"/>
    </w:pPr>
    <w:rPr>
      <w:rFonts w:asciiTheme="minorHAnsi" w:eastAsiaTheme="minorHAnsi" w:hAnsiTheme="minorHAnsi" w:cstheme="minorBidi"/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F420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F420A"/>
    <w:rPr>
      <w:b/>
      <w:bCs/>
      <w:smallCaps/>
      <w:color w:val="2F5496" w:themeColor="accent1" w:themeShade="BF"/>
      <w:spacing w:val="5"/>
    </w:rPr>
  </w:style>
  <w:style w:type="paragraph" w:customStyle="1" w:styleId="MDPI42tablebody">
    <w:name w:val="MDPI_4.2_table_body"/>
    <w:uiPriority w:val="99"/>
    <w:qFormat/>
    <w:rsid w:val="00BF420A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color w:val="000000"/>
      <w:sz w:val="20"/>
      <w:szCs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298</Characters>
  <Application>Microsoft Office Word</Application>
  <DocSecurity>0</DocSecurity>
  <Lines>2</Lines>
  <Paragraphs>1</Paragraphs>
  <ScaleCrop>false</ScaleCrop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irFatima</dc:creator>
  <cp:keywords/>
  <dc:description/>
  <cp:lastModifiedBy>TanvirFatima</cp:lastModifiedBy>
  <cp:revision>5</cp:revision>
  <dcterms:created xsi:type="dcterms:W3CDTF">2025-08-12T15:12:00Z</dcterms:created>
  <dcterms:modified xsi:type="dcterms:W3CDTF">2025-11-15T14:21:00Z</dcterms:modified>
</cp:coreProperties>
</file>